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8437F" w14:textId="57D3BD32" w:rsidR="007057BC" w:rsidRDefault="00F71D33" w:rsidP="002107B3">
      <w:r>
        <w:t>(Approx. 1579 words)</w:t>
      </w:r>
    </w:p>
    <w:p w14:paraId="2F0E72EA" w14:textId="77777777" w:rsidR="007057BC" w:rsidRDefault="007057BC" w:rsidP="002107B3"/>
    <w:p w14:paraId="65338A87" w14:textId="3AD240D8" w:rsidR="002107B3" w:rsidRDefault="002107B3" w:rsidP="002107B3">
      <w:r>
        <w:t>President</w:t>
      </w:r>
      <w:r>
        <w:t>’s</w:t>
      </w:r>
      <w:r>
        <w:t xml:space="preserve"> Corner</w:t>
      </w:r>
    </w:p>
    <w:p w14:paraId="7B9E09DF" w14:textId="7AF53845" w:rsidR="002107B3" w:rsidRDefault="002107B3" w:rsidP="002107B3">
      <w:bookmarkStart w:id="0" w:name="_GoBack"/>
      <w:r>
        <w:t>To Discern the</w:t>
      </w:r>
      <w:r w:rsidR="00A126F9">
        <w:t xml:space="preserve"> </w:t>
      </w:r>
      <w:r>
        <w:t>Truth</w:t>
      </w:r>
    </w:p>
    <w:bookmarkEnd w:id="0"/>
    <w:p w14:paraId="05565515" w14:textId="2A76F4C8" w:rsidR="002107B3" w:rsidRDefault="002107B3" w:rsidP="002107B3">
      <w:r>
        <w:t>B</w:t>
      </w:r>
      <w:r>
        <w:t>y Greg Skalka</w:t>
      </w:r>
      <w:r>
        <w:t>, President, Under the Computer Hood User Group, CA</w:t>
      </w:r>
    </w:p>
    <w:p w14:paraId="3099694F" w14:textId="70951995" w:rsidR="007057BC" w:rsidRDefault="007057BC" w:rsidP="002107B3">
      <w:r>
        <w:t>www.uchug.org</w:t>
      </w:r>
    </w:p>
    <w:p w14:paraId="38FFED09" w14:textId="79A3A04C" w:rsidR="002107B3" w:rsidRDefault="007057BC" w:rsidP="002107B3">
      <w:r>
        <w:t>president (at) uchug.org</w:t>
      </w:r>
    </w:p>
    <w:p w14:paraId="51F5D5C4" w14:textId="77777777" w:rsidR="007057BC" w:rsidRDefault="007057BC" w:rsidP="002107B3"/>
    <w:p w14:paraId="3D1D7102" w14:textId="342C562C" w:rsidR="002107B3" w:rsidRDefault="002107B3" w:rsidP="002107B3">
      <w:r>
        <w:t>In the TV game show To Tell the Truth, three contestants all claim to be the same person. Each segment</w:t>
      </w:r>
      <w:r>
        <w:t xml:space="preserve"> </w:t>
      </w:r>
      <w:r>
        <w:t>starts with the three lined up next to each other, each claiming to be the described character (“I am John</w:t>
      </w:r>
      <w:r>
        <w:t xml:space="preserve"> </w:t>
      </w:r>
      <w:r>
        <w:t>Smith,” for example). A panel of four celebrities was tasked with determining which of the three was the</w:t>
      </w:r>
      <w:r>
        <w:t xml:space="preserve"> </w:t>
      </w:r>
      <w:r>
        <w:t>real ‘John Smith’ by asking each contestant (numbered one through three) a set of questions. They knew</w:t>
      </w:r>
      <w:r>
        <w:t xml:space="preserve"> </w:t>
      </w:r>
      <w:r>
        <w:t>the authentic ‘John Smith’ was obliged to tell the truth, while the two imposters may lie. After the period</w:t>
      </w:r>
      <w:r>
        <w:t xml:space="preserve"> </w:t>
      </w:r>
      <w:r>
        <w:t>of questioning, the celebrity panelists each record their votes for which contestant they believe is the real</w:t>
      </w:r>
      <w:r>
        <w:t xml:space="preserve"> </w:t>
      </w:r>
      <w:r>
        <w:t>‘John Smith’, and the real central character is then asked to stand and reveal themselves. The show first</w:t>
      </w:r>
      <w:r>
        <w:t xml:space="preserve"> </w:t>
      </w:r>
      <w:r>
        <w:t>aired in 1956, was popular from the 1950’s through 1970’s, and a revived version has been produced in</w:t>
      </w:r>
      <w:r>
        <w:t xml:space="preserve"> </w:t>
      </w:r>
      <w:r>
        <w:t>recent years.</w:t>
      </w:r>
    </w:p>
    <w:p w14:paraId="23F2B48C" w14:textId="77777777" w:rsidR="002107B3" w:rsidRDefault="002107B3" w:rsidP="002107B3"/>
    <w:p w14:paraId="33912846" w14:textId="11B818DC" w:rsidR="002107B3" w:rsidRDefault="002107B3" w:rsidP="002107B3">
      <w:r>
        <w:t>Today we are all unwitting participants in a game played out on the internet to discern the true identities of</w:t>
      </w:r>
      <w:r>
        <w:t xml:space="preserve"> </w:t>
      </w:r>
      <w:r>
        <w:t>those we communicate with. Unfortunately, the stakes are higher than some cash divided among the</w:t>
      </w:r>
      <w:r>
        <w:t xml:space="preserve"> </w:t>
      </w:r>
      <w:r>
        <w:t>contestants that is proportional to the number of celebrity panelists deceived by the imposters, as in To Tell</w:t>
      </w:r>
      <w:r>
        <w:t xml:space="preserve"> </w:t>
      </w:r>
      <w:r>
        <w:t>the Truth. In our game, our confidential personal information, our identities and possibly our finances are</w:t>
      </w:r>
      <w:r>
        <w:t xml:space="preserve"> </w:t>
      </w:r>
      <w:r>
        <w:t>at risk.</w:t>
      </w:r>
    </w:p>
    <w:p w14:paraId="5E9E7022" w14:textId="77777777" w:rsidR="002107B3" w:rsidRDefault="002107B3" w:rsidP="002107B3"/>
    <w:p w14:paraId="2FC22195" w14:textId="3D7D9808" w:rsidR="002107B3" w:rsidRDefault="002107B3" w:rsidP="002107B3">
      <w:r>
        <w:t>On the internet, there is a lot of information available, but a lot of it is suspect. Every email, Facebook</w:t>
      </w:r>
      <w:r>
        <w:t xml:space="preserve"> </w:t>
      </w:r>
      <w:r>
        <w:t>post, tweet and blog entry could be the absolute truth, totally false or something in between. Even</w:t>
      </w:r>
      <w:r>
        <w:t xml:space="preserve"> </w:t>
      </w:r>
      <w:r>
        <w:t>Wikipedia entries could contain biased or even false information, as though they are supposed to be written</w:t>
      </w:r>
      <w:r>
        <w:t xml:space="preserve"> </w:t>
      </w:r>
      <w:r>
        <w:t xml:space="preserve">and reviewed by experts, it is a </w:t>
      </w:r>
      <w:r>
        <w:t>“</w:t>
      </w:r>
      <w:r>
        <w:t>crowd-sourced</w:t>
      </w:r>
      <w:r>
        <w:t>”</w:t>
      </w:r>
      <w:r>
        <w:t>; encyclopedia.</w:t>
      </w:r>
      <w:r>
        <w:t xml:space="preserve"> </w:t>
      </w:r>
      <w:r>
        <w:t>Email is a particularly problematic communications medium for determining the truth of information. The</w:t>
      </w:r>
      <w:r>
        <w:t xml:space="preserve"> </w:t>
      </w:r>
      <w:r>
        <w:t>accuracy of statements made in individual emails is obviously subject to the credibility of the sender, and</w:t>
      </w:r>
      <w:r>
        <w:t xml:space="preserve"> </w:t>
      </w:r>
      <w:r>
        <w:t>this is usually only judged by the recipient of the email. Unfortunately, it is often difficult to truly know</w:t>
      </w:r>
    </w:p>
    <w:p w14:paraId="24F5A296" w14:textId="6103E988" w:rsidR="002107B3" w:rsidRDefault="002107B3" w:rsidP="002107B3">
      <w:r>
        <w:t>who the real sender of an email is. For some emails, it is pretty obvious the sender is not the IRS, the</w:t>
      </w:r>
      <w:r>
        <w:t xml:space="preserve"> </w:t>
      </w:r>
      <w:r>
        <w:t>Director of the FBI or a Nigerian prince. In other cases, it can be more difficult to verify that the sender is</w:t>
      </w:r>
      <w:r>
        <w:t xml:space="preserve"> </w:t>
      </w:r>
      <w:r>
        <w:t>who the email claims. That email from a bank you don</w:t>
      </w:r>
      <w:r w:rsidR="00FD467C">
        <w:t>’</w:t>
      </w:r>
      <w:r>
        <w:t>t do business with is probably suspect, but what</w:t>
      </w:r>
      <w:r>
        <w:t xml:space="preserve"> </w:t>
      </w:r>
      <w:r>
        <w:t xml:space="preserve">about the emails from banks, utilities, credit cards and other businesses you do expect dealings with? </w:t>
      </w:r>
    </w:p>
    <w:p w14:paraId="6D8D4AB3" w14:textId="77777777" w:rsidR="002107B3" w:rsidRDefault="002107B3" w:rsidP="002107B3"/>
    <w:p w14:paraId="09CDD11D" w14:textId="097C470F" w:rsidR="002107B3" w:rsidRDefault="002107B3" w:rsidP="002107B3">
      <w:r>
        <w:t>How</w:t>
      </w:r>
      <w:r>
        <w:t xml:space="preserve"> </w:t>
      </w:r>
      <w:r>
        <w:t>do you determine if the email sender is who they claim to be? How do you get them to tell the truth?</w:t>
      </w:r>
      <w:r>
        <w:t xml:space="preserve"> </w:t>
      </w:r>
      <w:r>
        <w:t>There are a lot of checks you can make to help discern if an email is authentic and from the source they</w:t>
      </w:r>
      <w:r>
        <w:t xml:space="preserve"> </w:t>
      </w:r>
      <w:r>
        <w:t>claim. Look carefully at the sender’s email address listed; if the email is from wellsfargo@gmail.com, it is</w:t>
      </w:r>
      <w:r>
        <w:t xml:space="preserve"> </w:t>
      </w:r>
      <w:r>
        <w:t>probably not really from Wells Fargo Bank. Even if it looks legitimate, hovering over the address by</w:t>
      </w:r>
      <w:r>
        <w:t xml:space="preserve"> </w:t>
      </w:r>
      <w:r>
        <w:t>placing your mouse cursor over the text in the email header may reveal that the actual address is different.</w:t>
      </w:r>
    </w:p>
    <w:p w14:paraId="7FBEC02B" w14:textId="77777777" w:rsidR="002107B3" w:rsidRDefault="002107B3" w:rsidP="002107B3"/>
    <w:p w14:paraId="4BAFD75F" w14:textId="50FD298D" w:rsidR="002107B3" w:rsidRDefault="002107B3" w:rsidP="002107B3">
      <w:r>
        <w:t>Corporate emails that contain misspellings or grammar issues are probably fake. Emails sent at an unusual</w:t>
      </w:r>
      <w:r>
        <w:t xml:space="preserve"> </w:t>
      </w:r>
      <w:r>
        <w:t>time of day for the sender (like the middle of the night) could be suspect. A lot of these are phishing</w:t>
      </w:r>
      <w:r>
        <w:t xml:space="preserve"> </w:t>
      </w:r>
      <w:r>
        <w:t>emails, sent by bad people with the hope that you won’t notice these inconsistencies and will click on the</w:t>
      </w:r>
      <w:r>
        <w:t xml:space="preserve"> </w:t>
      </w:r>
      <w:r>
        <w:t>link included, or open the file attached, actions that will put malware on your device or trick you into</w:t>
      </w:r>
      <w:r>
        <w:t xml:space="preserve"> </w:t>
      </w:r>
      <w:r>
        <w:t>entering your real passwords into their fake sites.</w:t>
      </w:r>
    </w:p>
    <w:p w14:paraId="1B2FE66F" w14:textId="77777777" w:rsidR="002107B3" w:rsidRDefault="002107B3" w:rsidP="002107B3"/>
    <w:p w14:paraId="3138AB07" w14:textId="063320E7" w:rsidR="002107B3" w:rsidRDefault="002107B3" w:rsidP="002107B3">
      <w:r>
        <w:t>I have received my share of phishing emails and think I can spot them in most cases. I know enough to be</w:t>
      </w:r>
      <w:r>
        <w:t xml:space="preserve"> </w:t>
      </w:r>
      <w:r>
        <w:t>suspicious and never click on links or open files sent to me, unless I am expecting them or have verified</w:t>
      </w:r>
      <w:r>
        <w:t xml:space="preserve"> </w:t>
      </w:r>
      <w:r>
        <w:t>their authenticity. Last week, however, I was part of a fake email scheme that I had not seen before. I was</w:t>
      </w:r>
      <w:r>
        <w:t xml:space="preserve"> </w:t>
      </w:r>
      <w:r>
        <w:t>not the target; the fake emails were sent to others I have corresponded with. Fortunately, these were savvy</w:t>
      </w:r>
      <w:r>
        <w:t xml:space="preserve"> </w:t>
      </w:r>
      <w:r>
        <w:t>tech users and it does not appear anyone was taken in by the scam.</w:t>
      </w:r>
    </w:p>
    <w:p w14:paraId="7281EEEB" w14:textId="77777777" w:rsidR="002107B3" w:rsidRDefault="002107B3" w:rsidP="002107B3"/>
    <w:p w14:paraId="1C65C653" w14:textId="0F4EA222" w:rsidR="002107B3" w:rsidRDefault="002107B3" w:rsidP="002107B3">
      <w:r>
        <w:t xml:space="preserve">I first became aware that something was wrong when I got up on the morning of </w:t>
      </w:r>
      <w:r>
        <w:t>M</w:t>
      </w:r>
      <w:r>
        <w:t>onday, April 15 (which</w:t>
      </w:r>
      <w:r>
        <w:t xml:space="preserve"> </w:t>
      </w:r>
      <w:r>
        <w:t>was tax day, but I don’t think that had any significance). My son sent me a text while I was eating</w:t>
      </w:r>
      <w:r>
        <w:t xml:space="preserve"> </w:t>
      </w:r>
      <w:r>
        <w:t xml:space="preserve">breakfast; he said my UCHUG email address had sent him a strange email at </w:t>
      </w:r>
      <w:r w:rsidR="00A275AC">
        <w:t>3 AM and</w:t>
      </w:r>
      <w:r>
        <w:t xml:space="preserve"> might be hacked.</w:t>
      </w:r>
      <w:r>
        <w:t xml:space="preserve"> </w:t>
      </w:r>
      <w:r>
        <w:t>He attached screen shots of the email. The email he had received appeared to come from my</w:t>
      </w:r>
      <w:r>
        <w:t xml:space="preserve"> </w:t>
      </w:r>
      <w:r>
        <w:t>president@uchug.org address, and appeared to have two parts, as in an email chain. The first, current part</w:t>
      </w:r>
      <w:r>
        <w:t xml:space="preserve"> </w:t>
      </w:r>
    </w:p>
    <w:p w14:paraId="077611C8" w14:textId="77777777" w:rsidR="002107B3" w:rsidRDefault="002107B3" w:rsidP="002107B3">
      <w:r>
        <w:t>was a generic message characteristic of phishing emails. It had a zip file attached,</w:t>
      </w:r>
    </w:p>
    <w:p w14:paraId="05381512" w14:textId="7C26F6AB" w:rsidR="002107B3" w:rsidRDefault="002107B3" w:rsidP="002107B3">
      <w:r>
        <w:t>Greg_Skalka_UCHUG.zip. The second part of the email, as if it were a prior part of the email chain, was</w:t>
      </w:r>
      <w:r>
        <w:t xml:space="preserve"> </w:t>
      </w:r>
      <w:r>
        <w:t>what I recognized as an actual email that I had sent from a work email to my son over a year ago.</w:t>
      </w:r>
    </w:p>
    <w:p w14:paraId="7DD1EBD0" w14:textId="77777777" w:rsidR="002107B3" w:rsidRDefault="002107B3" w:rsidP="002107B3"/>
    <w:p w14:paraId="3F7C1147" w14:textId="5D34CCB5" w:rsidR="002107B3" w:rsidRDefault="002107B3" w:rsidP="002107B3">
      <w:r>
        <w:t>I had my son confirm that he believed the email he received was sent from my UCHUG president email</w:t>
      </w:r>
      <w:r>
        <w:t xml:space="preserve"> </w:t>
      </w:r>
      <w:r>
        <w:t>address. I found this to be unusual, as I never send emails from that address. Our group’s web hosting and</w:t>
      </w:r>
      <w:r>
        <w:t xml:space="preserve"> </w:t>
      </w:r>
      <w:r>
        <w:t>email services are through 1&amp;1 Ionos, and since I am not fond of their email web interface, I have the three</w:t>
      </w:r>
      <w:r>
        <w:t xml:space="preserve"> </w:t>
      </w:r>
      <w:r>
        <w:t>uchug.org email address</w:t>
      </w:r>
      <w:r w:rsidR="007057BC">
        <w:t>;</w:t>
      </w:r>
      <w:r>
        <w:t xml:space="preserve"> all </w:t>
      </w:r>
      <w:r w:rsidR="007057BC">
        <w:t xml:space="preserve">are </w:t>
      </w:r>
      <w:r>
        <w:t>forwarded by the 1&amp;1 email account to my personal email address.</w:t>
      </w:r>
    </w:p>
    <w:p w14:paraId="26686BA0" w14:textId="77777777" w:rsidR="002107B3" w:rsidRDefault="002107B3" w:rsidP="002107B3"/>
    <w:p w14:paraId="516E8D96" w14:textId="2902636B" w:rsidR="002107B3" w:rsidRDefault="002107B3" w:rsidP="002107B3">
      <w:r>
        <w:t xml:space="preserve">I wondered if someone had actually hacked into my UCHUG president email </w:t>
      </w:r>
      <w:r w:rsidR="00A275AC">
        <w:t>account but</w:t>
      </w:r>
      <w:r>
        <w:t xml:space="preserve"> didn’t think too</w:t>
      </w:r>
      <w:r>
        <w:t xml:space="preserve"> </w:t>
      </w:r>
      <w:r>
        <w:t>much more about it until I started getting more warning emails. Over the course of the morning I received</w:t>
      </w:r>
      <w:r>
        <w:t xml:space="preserve"> </w:t>
      </w:r>
      <w:r>
        <w:t>emails from eleven people that had received a similar email from president@uchug.org with the mystery</w:t>
      </w:r>
      <w:r>
        <w:t xml:space="preserve"> </w:t>
      </w:r>
      <w:r>
        <w:t>zip file attachment. These included a few of our UCHUG members and officers, a number of APCUG</w:t>
      </w:r>
      <w:r>
        <w:t xml:space="preserve"> </w:t>
      </w:r>
      <w:r>
        <w:t>officers and member group officers, and even Bob Gostischa (our March meeting presenter). Most people</w:t>
      </w:r>
      <w:r>
        <w:t xml:space="preserve"> </w:t>
      </w:r>
      <w:r>
        <w:t>replied back to me (the UCHUG president email) questioning why I had sent the zip file. A few tried to</w:t>
      </w:r>
      <w:r>
        <w:t xml:space="preserve"> </w:t>
      </w:r>
      <w:r>
        <w:t>open the zip but their security software flagged it as infected.</w:t>
      </w:r>
    </w:p>
    <w:p w14:paraId="2E06F82E" w14:textId="0491E115" w:rsidR="002107B3" w:rsidRDefault="002107B3" w:rsidP="002107B3">
      <w:r>
        <w:t xml:space="preserve">In each case, the emails they received contained the same generic ‘Good Morning’ </w:t>
      </w:r>
      <w:r w:rsidR="007057BC">
        <w:t>m</w:t>
      </w:r>
      <w:r>
        <w:t>essage with the same</w:t>
      </w:r>
      <w:r w:rsidR="007057BC">
        <w:t xml:space="preserve"> </w:t>
      </w:r>
      <w:r>
        <w:t>zip file attached. The second part was unique in each email, as were the email subject lines. In most cases</w:t>
      </w:r>
      <w:r w:rsidR="007057BC">
        <w:t xml:space="preserve"> </w:t>
      </w:r>
      <w:r>
        <w:t>that second part was an email that the recipient had received previously, either from me, our editor or</w:t>
      </w:r>
      <w:r w:rsidR="007057BC">
        <w:t xml:space="preserve"> </w:t>
      </w:r>
      <w:r>
        <w:t>another APCUG member.</w:t>
      </w:r>
    </w:p>
    <w:p w14:paraId="6B74A743" w14:textId="77777777" w:rsidR="007057BC" w:rsidRDefault="007057BC" w:rsidP="002107B3"/>
    <w:p w14:paraId="2E8EA25B" w14:textId="7152101B" w:rsidR="002107B3" w:rsidRDefault="002107B3" w:rsidP="002107B3">
      <w:r>
        <w:lastRenderedPageBreak/>
        <w:t>When I received the first reply at around 7:30 AM, I realized this was likely to be more than just an errant</w:t>
      </w:r>
      <w:r w:rsidR="007057BC">
        <w:t xml:space="preserve"> </w:t>
      </w:r>
      <w:r>
        <w:t>email my son received. I quickly wrote back to the first recipient:</w:t>
      </w:r>
    </w:p>
    <w:p w14:paraId="7C3A195A" w14:textId="0540E92B" w:rsidR="002107B3" w:rsidRDefault="002107B3" w:rsidP="002107B3">
      <w:r>
        <w:t>Unfortunately, I did not send you any emails recently.</w:t>
      </w:r>
      <w:r w:rsidR="007057BC">
        <w:t xml:space="preserve"> </w:t>
      </w:r>
      <w:r>
        <w:t>It appears others have been receiving the same</w:t>
      </w:r>
      <w:r w:rsidR="007057BC">
        <w:t xml:space="preserve"> </w:t>
      </w:r>
      <w:r>
        <w:t>email, appearing to come from our president@uchug.org email address</w:t>
      </w:r>
      <w:r w:rsidR="00A126F9">
        <w:t xml:space="preserve">. </w:t>
      </w:r>
      <w:r>
        <w:t>Either that UCHUG email</w:t>
      </w:r>
      <w:r w:rsidR="007057BC">
        <w:t xml:space="preserve"> </w:t>
      </w:r>
      <w:r>
        <w:t>address has been hacked (I&amp;#39;m copying our webmaster so he can look into it) or someone is spoofing that</w:t>
      </w:r>
      <w:r w:rsidR="007057BC">
        <w:t xml:space="preserve"> </w:t>
      </w:r>
      <w:r>
        <w:t>address</w:t>
      </w:r>
      <w:r w:rsidR="00A126F9">
        <w:t xml:space="preserve">. </w:t>
      </w:r>
      <w:r>
        <w:t>In either case, that email is suspect; please don</w:t>
      </w:r>
      <w:r w:rsidR="007057BC">
        <w:t>’</w:t>
      </w:r>
      <w:r>
        <w:t>t open its attachment</w:t>
      </w:r>
      <w:r w:rsidR="00A126F9">
        <w:t xml:space="preserve">. </w:t>
      </w:r>
      <w:r>
        <w:t>I don</w:t>
      </w:r>
      <w:r w:rsidR="007057BC">
        <w:t>’</w:t>
      </w:r>
      <w:r>
        <w:t>t actually send from</w:t>
      </w:r>
      <w:r w:rsidR="007057BC">
        <w:t xml:space="preserve"> </w:t>
      </w:r>
      <w:r>
        <w:t>the president email address (emails sent to it are forwarded to my personal email), so anything sent from it</w:t>
      </w:r>
      <w:r w:rsidR="007057BC">
        <w:t xml:space="preserve"> </w:t>
      </w:r>
      <w:r>
        <w:t>is not from UCHUG</w:t>
      </w:r>
      <w:r w:rsidR="00A126F9">
        <w:t xml:space="preserve">. </w:t>
      </w:r>
      <w:r>
        <w:t>Sorry - it is sad we live in such a world.</w:t>
      </w:r>
    </w:p>
    <w:p w14:paraId="378BFE67" w14:textId="77777777" w:rsidR="007057BC" w:rsidRDefault="002107B3" w:rsidP="002107B3">
      <w:r>
        <w:t>As I received additional replies, I copied that first response and sent it to each, to explain what had</w:t>
      </w:r>
      <w:r w:rsidR="007057BC">
        <w:t xml:space="preserve"> </w:t>
      </w:r>
      <w:r>
        <w:t xml:space="preserve">happened. </w:t>
      </w:r>
    </w:p>
    <w:p w14:paraId="21D73AD0" w14:textId="77777777" w:rsidR="007057BC" w:rsidRDefault="007057BC" w:rsidP="002107B3"/>
    <w:p w14:paraId="37D2C092" w14:textId="2BA2E691" w:rsidR="002107B3" w:rsidRDefault="002107B3" w:rsidP="002107B3">
      <w:r>
        <w:t>Bob Woods, our webmaster, soon let me know that he could find no evidence that our email</w:t>
      </w:r>
      <w:r w:rsidR="007057BC">
        <w:t xml:space="preserve"> </w:t>
      </w:r>
      <w:r>
        <w:t>account had been hacked, or that these bad emails were being sent from our account. As a precaution, he</w:t>
      </w:r>
      <w:r w:rsidR="007057BC">
        <w:t xml:space="preserve"> </w:t>
      </w:r>
      <w:r>
        <w:t>changed the passwords on my three group email accounts. It appeared that someone was spoofing our</w:t>
      </w:r>
      <w:r w:rsidR="007057BC">
        <w:t xml:space="preserve"> </w:t>
      </w:r>
      <w:r>
        <w:t>UCHUG email address when sending these out. Since there was nothing we could do to stop that, all I</w:t>
      </w:r>
      <w:r w:rsidR="007057BC">
        <w:t xml:space="preserve"> </w:t>
      </w:r>
      <w:r>
        <w:t>could do was continue sending my warning response to all replies I received.</w:t>
      </w:r>
    </w:p>
    <w:p w14:paraId="23740AD7" w14:textId="77777777" w:rsidR="007057BC" w:rsidRDefault="007057BC" w:rsidP="002107B3"/>
    <w:p w14:paraId="0D6A9419" w14:textId="1B06E10A" w:rsidR="002107B3" w:rsidRDefault="002107B3" w:rsidP="002107B3">
      <w:r>
        <w:t>By early afternoon, the replies to the bad email had stopped. The ‘infection’ had apparently run its course,</w:t>
      </w:r>
      <w:r w:rsidR="007057BC">
        <w:t xml:space="preserve"> </w:t>
      </w:r>
      <w:r>
        <w:t>with only about a dozen of these impersonating emails sent out, and no one appeared to be the worse for it.</w:t>
      </w:r>
      <w:r w:rsidR="007057BC">
        <w:t xml:space="preserve"> </w:t>
      </w:r>
      <w:r>
        <w:t>Most of the recipients were sufficiently suspicious to not try to open the attachment, and those that did try</w:t>
      </w:r>
      <w:r w:rsidR="007057BC">
        <w:t xml:space="preserve"> </w:t>
      </w:r>
      <w:r>
        <w:t>were protected by their device’s security software.</w:t>
      </w:r>
    </w:p>
    <w:p w14:paraId="71F3FC3F" w14:textId="77777777" w:rsidR="007057BC" w:rsidRDefault="007057BC" w:rsidP="002107B3"/>
    <w:p w14:paraId="607FF1C3" w14:textId="79F9D232" w:rsidR="002107B3" w:rsidRDefault="002107B3" w:rsidP="002107B3">
      <w:r>
        <w:t>A few days later, Bob Woods sent me an email with a link describing a situation very similar to mine:</w:t>
      </w:r>
      <w:r w:rsidR="007057BC">
        <w:t xml:space="preserve"> </w:t>
      </w:r>
      <w:hyperlink r:id="rId4" w:history="1">
        <w:r w:rsidR="007057BC" w:rsidRPr="00575358">
          <w:rPr>
            <w:rStyle w:val="Hyperlink"/>
          </w:rPr>
          <w:t>https://www.zdnet.com/article/emotet-hijacks-email-conversation-threads-to-insert-links-to-malware/</w:t>
        </w:r>
      </w:hyperlink>
      <w:r w:rsidR="007057BC">
        <w:t xml:space="preserve"> </w:t>
      </w:r>
      <w:r>
        <w:t>This ZDNet article describes how the Emotet malware gang has stolen old email threads (probably getting</w:t>
      </w:r>
      <w:r w:rsidR="007057BC">
        <w:t xml:space="preserve"> </w:t>
      </w:r>
      <w:r>
        <w:t>them from a PC previously infected with their malware), attached an infected document and sent it out to</w:t>
      </w:r>
      <w:r w:rsidR="007057BC">
        <w:t xml:space="preserve"> </w:t>
      </w:r>
      <w:r>
        <w:t>others in the thread. This is possibly what happened with the UCHUG president emails on April 15.</w:t>
      </w:r>
    </w:p>
    <w:p w14:paraId="0001AF32" w14:textId="77777777" w:rsidR="007057BC" w:rsidRDefault="007057BC" w:rsidP="002107B3"/>
    <w:p w14:paraId="4954C235" w14:textId="76A4C719" w:rsidR="002107B3" w:rsidRDefault="002107B3" w:rsidP="002107B3">
      <w:r>
        <w:t>Thus it appears there are bad actors out there, trying to impersonate email users, using old email chains to</w:t>
      </w:r>
      <w:r w:rsidR="007057BC">
        <w:t xml:space="preserve"> </w:t>
      </w:r>
      <w:r>
        <w:t>try to deceive other users into opening their infected attachments. Just like in To Tell the Truth, they are</w:t>
      </w:r>
      <w:r w:rsidR="007057BC">
        <w:t xml:space="preserve"> </w:t>
      </w:r>
      <w:r>
        <w:t>imposters, saying “I am the president of UCHUG,” trying to win the game by infecting computers. We all</w:t>
      </w:r>
      <w:r w:rsidR="007057BC">
        <w:t xml:space="preserve"> </w:t>
      </w:r>
      <w:r>
        <w:t>need to be wary and make sure we are certain we know the sender before trusting the message. We all</w:t>
      </w:r>
      <w:r w:rsidR="007057BC">
        <w:t xml:space="preserve"> </w:t>
      </w:r>
      <w:r>
        <w:t>need to ask the equivalent of “Will the real president of UCHUG (or the real email sender) please stand</w:t>
      </w:r>
    </w:p>
    <w:p w14:paraId="12F36A26" w14:textId="53AB53DA" w:rsidR="008C14E3" w:rsidRDefault="002107B3" w:rsidP="002107B3">
      <w:r>
        <w:t>up!”</w:t>
      </w:r>
    </w:p>
    <w:sectPr w:rsidR="008C14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MLA0tjA0tTQyszRT0lEKTi0uzszPAykwrAUA3navzSwAAAA="/>
  </w:docVars>
  <w:rsids>
    <w:rsidRoot w:val="002107B3"/>
    <w:rsid w:val="002107B3"/>
    <w:rsid w:val="007057BC"/>
    <w:rsid w:val="008C14E3"/>
    <w:rsid w:val="00A126F9"/>
    <w:rsid w:val="00A275AC"/>
    <w:rsid w:val="00F71D33"/>
    <w:rsid w:val="00F97C33"/>
    <w:rsid w:val="00FD4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1710B"/>
  <w15:chartTrackingRefBased/>
  <w15:docId w15:val="{C4015223-35BB-4A0E-9685-10FF8BC2F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5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5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zdnet.com/article/emotet-hijacks-email-conversation-threads-to-insert-links-to-malwar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370</Words>
  <Characters>78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19-04-30T06:55:00Z</dcterms:created>
  <dcterms:modified xsi:type="dcterms:W3CDTF">2019-04-30T09:14:00Z</dcterms:modified>
</cp:coreProperties>
</file>